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EFE2E" w14:textId="1742816A" w:rsidR="005D305F" w:rsidRPr="009B5943" w:rsidRDefault="007B757F">
      <w:pPr>
        <w:rPr>
          <w:b/>
          <w:bCs/>
          <w:lang w:val="en-US"/>
        </w:rPr>
      </w:pPr>
      <w:r w:rsidRPr="009B5943">
        <w:rPr>
          <w:b/>
          <w:bCs/>
          <w:lang w:val="en-US"/>
        </w:rPr>
        <w:t>Project ideas:</w:t>
      </w:r>
    </w:p>
    <w:p w14:paraId="6D6B84AA" w14:textId="0ED45070" w:rsidR="007B757F" w:rsidRDefault="007B757F">
      <w:pPr>
        <w:rPr>
          <w:lang w:val="en-US"/>
        </w:rPr>
      </w:pPr>
      <w:r>
        <w:rPr>
          <w:lang w:val="en-US"/>
        </w:rPr>
        <w:t>This project intend to discover some potential match fixing games in NBA playoffs 2022.</w:t>
      </w:r>
    </w:p>
    <w:p w14:paraId="021E9BE7" w14:textId="6CB3BE3B" w:rsidR="007B757F" w:rsidRDefault="007B757F">
      <w:pPr>
        <w:rPr>
          <w:lang w:val="en-US"/>
        </w:rPr>
      </w:pPr>
      <w:r>
        <w:rPr>
          <w:lang w:val="en-US"/>
        </w:rPr>
        <w:t>The initial idea to prove match fixing is to show that 30-40 % of NBA playoffs games are extremely unlikely to happen (for example: out off 95% confident interval).</w:t>
      </w:r>
    </w:p>
    <w:p w14:paraId="4695C7C2" w14:textId="1BE53EC2" w:rsidR="007B757F" w:rsidRDefault="007B757F">
      <w:pPr>
        <w:rPr>
          <w:lang w:val="en-US"/>
        </w:rPr>
      </w:pPr>
      <w:r>
        <w:rPr>
          <w:lang w:val="en-US"/>
        </w:rPr>
        <w:t>To do this, we need a model to predict NBA matches outcomes and check its error distribution.</w:t>
      </w:r>
      <w:r w:rsidR="00B62957">
        <w:rPr>
          <w:lang w:val="en-US"/>
        </w:rPr>
        <w:t xml:space="preserve"> And then, predict NBA playoffs in 2022 to see if these results are extremely unlikely to happen.</w:t>
      </w:r>
    </w:p>
    <w:p w14:paraId="44A553F8" w14:textId="3D5CE749" w:rsidR="009B5943" w:rsidRPr="009B5943" w:rsidRDefault="009B5943">
      <w:pPr>
        <w:rPr>
          <w:b/>
          <w:bCs/>
          <w:lang w:val="en-US"/>
        </w:rPr>
      </w:pPr>
      <w:r w:rsidRPr="009B5943">
        <w:rPr>
          <w:b/>
          <w:bCs/>
          <w:lang w:val="en-US"/>
        </w:rPr>
        <w:t>Data we want to collect:</w:t>
      </w:r>
    </w:p>
    <w:p w14:paraId="3021C16C" w14:textId="18CFEA62" w:rsidR="009B5943" w:rsidRDefault="009B5943">
      <w:pPr>
        <w:rPr>
          <w:lang w:val="en-US"/>
        </w:rPr>
      </w:pPr>
      <w:r>
        <w:rPr>
          <w:lang w:val="en-US"/>
        </w:rPr>
        <w:t>Each player’s game data for recent years.</w:t>
      </w:r>
    </w:p>
    <w:p w14:paraId="5F5DF057" w14:textId="77777777" w:rsidR="007B757F" w:rsidRPr="007B757F" w:rsidRDefault="007B757F">
      <w:pPr>
        <w:rPr>
          <w:lang w:val="en-US"/>
        </w:rPr>
      </w:pPr>
    </w:p>
    <w:sectPr w:rsidR="007B757F" w:rsidRPr="007B75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CYgsTE0sTU3MLAyUdpeDU4uLM/DyQAsNaAGIB8scsAAAA"/>
  </w:docVars>
  <w:rsids>
    <w:rsidRoot w:val="00D93F06"/>
    <w:rsid w:val="005D305F"/>
    <w:rsid w:val="007B757F"/>
    <w:rsid w:val="009B5943"/>
    <w:rsid w:val="00B62957"/>
    <w:rsid w:val="00D93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58E38"/>
  <w15:chartTrackingRefBased/>
  <w15:docId w15:val="{850E109F-C66F-4F5D-BC6E-893DA835F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2"/>
        <w:lang w:val="en-NZ" w:eastAsia="zh-CN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 Liu</dc:creator>
  <cp:keywords/>
  <dc:description/>
  <cp:lastModifiedBy>Jacky Liu</cp:lastModifiedBy>
  <cp:revision>2</cp:revision>
  <dcterms:created xsi:type="dcterms:W3CDTF">2022-08-29T07:11:00Z</dcterms:created>
  <dcterms:modified xsi:type="dcterms:W3CDTF">2022-08-29T08:49:00Z</dcterms:modified>
</cp:coreProperties>
</file>